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olice</w:t>
      </w:r>
      <w:r>
        <w:t xml:space="preserve"> </w:t>
      </w:r>
      <w:r>
        <w:t xml:space="preserve">Officer</w:t>
      </w:r>
      <w:r>
        <w:t xml:space="preserve"> </w:t>
      </w:r>
      <w:r>
        <w:t xml:space="preserve">for</w:t>
      </w:r>
      <w:r>
        <w:t xml:space="preserve"> </w:t>
      </w:r>
      <w:r>
        <w:t xml:space="preserve">the</w:t>
      </w:r>
      <w:r>
        <w:t xml:space="preserve"> </w:t>
      </w:r>
      <w:r>
        <w:t xml:space="preserve">City</w:t>
      </w:r>
      <w:r>
        <w:t xml:space="preserve"> </w:t>
      </w:r>
      <w:r>
        <w:t xml:space="preserve">of</w:t>
      </w:r>
      <w:r>
        <w:t xml:space="preserve"> </w:t>
      </w:r>
      <w:r>
        <w:t xml:space="preserve">Houston,</w:t>
      </w:r>
      <w:r>
        <w:t xml:space="preserve"> </w:t>
      </w:r>
      <w:r>
        <w:t xml:space="preserve">United</w:t>
      </w:r>
      <w:r>
        <w:t xml:space="preserve"> </w:t>
      </w:r>
      <w:r>
        <w:t xml:space="preserve">States</w:t>
      </w:r>
    </w:p>
    <w:bookmarkStart w:id="20" w:name="X103dc81944a92d7877b717026e5b0833c9d9335"/>
    <w:p>
      <w:pPr>
        <w:pStyle w:val="Heading1"/>
      </w:pPr>
      <w:r>
        <w:t xml:space="preserve">Statement of Purpose: Dedicated Service as a Police Officer in the City of Houston, United States</w:t>
      </w:r>
    </w:p>
    <w:p>
      <w:pPr>
        <w:pStyle w:val="FirstParagraph"/>
      </w:pPr>
      <w:r>
        <w:t xml:space="preserve">From my earliest memories growing up in the vibrant neighborhoods of East Houston, I have understood that safety and community are inseparable. The streets where I walked to school, the parks where families gathered on weekends, and the local businesses that thrived under vigilant watch—all shaped my profound respect for public service. It is with deep conviction and unwavering commitment that I submit this Statement of Purpose to pursue a career as a Police Officer within the Houston Police Department (HPD), serving the diverse population of Houston, Texas, and fulfilling the sacred trust placed in law enforcement across the United States.</w:t>
      </w:r>
    </w:p>
    <w:p>
      <w:pPr>
        <w:pStyle w:val="BodyText"/>
      </w:pPr>
      <w:r>
        <w:t xml:space="preserve">My journey toward becoming a Police Officer was not accidental; it was forged through deliberate engagement with my community and a steadfast dedication to justice. I hold a Bachelor of Science in Criminal Justice from the University of Houston-Downtown, where I immersed myself in coursework focusing on community policing strategies, constitutional law, and crisis intervention. This academic foundation was complemented by hands-on experience: I volunteered as a Neighborhood Watch coordinator for the Third Ward Community Coalition for two years, facilitating dialogue between residents and local officers to address neighborhood concerns. During this time, I witnessed firsthand how proactive engagement—listening to residents’ fears about property crime or traffic safety—could transform suspicion into partnership. This experience crystallized my understanding that effective policing in the United States Houston context demands empathy as much as authority.</w:t>
      </w:r>
    </w:p>
    <w:p>
      <w:pPr>
        <w:pStyle w:val="BodyText"/>
      </w:pPr>
      <w:r>
        <w:t xml:space="preserve">What drives my passion for law enforcement in Houston specifically is its unique position as a city of extraordinary diversity and dynamism. As the fourth-largest city in the United States, Houston’s population reflects over 150 nationalities and languages, with neighborhoods that are cultural hubs unto themselves—from the historic Third Ward to Montrose and the Energy Corridor. This diversity presents both immense challenges and unparalleled opportunities for police work. I am deeply inspired by HPD’s ongoing initiatives like the Community Engagement Division and their focus on mental health crisis response teams, which align perfectly with my belief that modern policing must evolve beyond traditional enforcement to foster genuine community trust. I recognize that being a Police Officer in United States Houston requires more than just arresting offenders; it demands cultural humility, linguistic competence (I am fluent in Spanish), and an unwavering commitment to protecting the rights of every resident, regardless of their background.</w:t>
      </w:r>
    </w:p>
    <w:p>
      <w:pPr>
        <w:pStyle w:val="BodyText"/>
      </w:pPr>
      <w:r>
        <w:t xml:space="preserve">My personal history has further solidified my resolve. I grew up with a single mother who worked two jobs to provide for our family. We relied on the kindness of neighbors and local officers during emergencies, including a severe flooding event in 2017 when HPD personnel assisted our apartment complex. That moment—seeing officers risk their own safety to ensure we were sheltered and fed—was my first true exposure to the human element of policing. It taught me that a Police Officer’s role transcends enforcing laws; it is about being a stabilizing force in moments of vulnerability. In college, I completed an internship with HPD’s Youth Outreach Program, mentoring at-risk teenagers through conflict resolution workshops. This experience reinforced my belief that early intervention and positive mentorship can prevent cycles of crime—proving that the role of a Police Officer extends into community building long before an incident occurs.</w:t>
      </w:r>
    </w:p>
    <w:p>
      <w:pPr>
        <w:pStyle w:val="BodyText"/>
      </w:pPr>
      <w:r>
        <w:t xml:space="preserve">I am fully aware of the responsibilities inherent in this profession, especially within a city like Houston. The United States has a complex relationship with law enforcement, and I embrace the challenge to uphold HPD’s motto: "To Serve and Protect." I understand that being a Police Officer requires unyielding integrity, continuous learning—such as staying current on de-escalation techniques and implicit bias training—and the courage to make difficult decisions under pressure. My training at the Texas Commission on Law Enforcement (TCOLE) certified program included rigorous scenarios involving active shooter response, traffic stops, and community conflict mediation. I am prepared to meet these demands with discipline and compassion, ensuring that every interaction reflects the highest standards of professionalism expected in Houston and across America.</w:t>
      </w:r>
    </w:p>
    <w:p>
      <w:pPr>
        <w:pStyle w:val="BodyText"/>
      </w:pPr>
      <w:r>
        <w:t xml:space="preserve">Looking ahead, my goal is to become a Police Officer who not only responds to calls but actively shapes safer communities through partnership. I envision collaborating with HPD’s Violence Reduction Unit to address the root causes of gun violence in areas like Sunnyside, or supporting the department’s new initiatives around pedestrian safety along busy corridors like Westheimer Road. I am committed to leveraging my understanding of Houston’s cultural landscape—whether it be through engaging with local churches, schools, or immigrant advocacy groups—to bridge gaps between officers and residents. In a city as dynamic as Houston, where events like the annual Houston Livestock Show and Rodeo draw millions or where hurricanes threaten infrastructure, police must be adaptable leaders. I am ready to contribute to that adaptability.</w:t>
      </w:r>
    </w:p>
    <w:p>
      <w:pPr>
        <w:pStyle w:val="BodyText"/>
      </w:pPr>
      <w:r>
        <w:t xml:space="preserve">This Statement of Purpose is more than an application; it is a promise. It represents my pledge to honor the trust placed in me as a Police Officer serving the United States Houston community. I do not seek this role for personal gain, but because I believe deeply that protecting Houston’s neighborhoods, its families, and its future requires dedicated individuals who see each resident as part of a shared mission. The people of Houston deserve officers who are not only skilled in enforcement but also invested in their well-being. With my education, experience, empathy, and unshakeable dedication to the principles of justice that define American policing—I am ready to earn that trust and serve with honor.</w:t>
      </w:r>
    </w:p>
    <w:p>
      <w:pPr>
        <w:pStyle w:val="BodyText"/>
      </w:pPr>
      <w:r>
        <w:t xml:space="preserve">I ask for the opportunity to join Houston’s finest—the Houston Police Department—as a sworn officer. I will bring not just training, but heart. I will embody the spirit of service that defines our city. In United States Houston, where diversity is our strength and community is our compass, I am prepared to stand as a Police Officer ready to serve—today and every d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olice Officer for the City of Houston, United States</dc:title>
  <dc:creator/>
  <cp:keywords/>
  <dcterms:created xsi:type="dcterms:W3CDTF">2025-12-10T05:49:34Z</dcterms:created>
  <dcterms:modified xsi:type="dcterms:W3CDTF">2025-12-10T05:49:34Z</dcterms:modified>
</cp:coreProperties>
</file>

<file path=docProps/custom.xml><?xml version="1.0" encoding="utf-8"?>
<Properties xmlns="http://schemas.openxmlformats.org/officeDocument/2006/custom-properties" xmlns:vt="http://schemas.openxmlformats.org/officeDocument/2006/docPropsVTypes"/>
</file>